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C4011" w14:textId="77777777" w:rsidR="0090157A" w:rsidRPr="0090157A" w:rsidRDefault="0090157A" w:rsidP="0090157A">
      <w:pPr>
        <w:jc w:val="center"/>
        <w:rPr>
          <w:b/>
          <w:bCs/>
        </w:rPr>
      </w:pPr>
      <w:proofErr w:type="spellStart"/>
      <w:r w:rsidRPr="0090157A">
        <w:rPr>
          <w:b/>
          <w:bCs/>
        </w:rPr>
        <w:t>Dynautics</w:t>
      </w:r>
      <w:proofErr w:type="spellEnd"/>
      <w:r w:rsidRPr="0090157A">
        <w:rPr>
          <w:b/>
          <w:bCs/>
        </w:rPr>
        <w:t xml:space="preserve"> coding challenge</w:t>
      </w:r>
    </w:p>
    <w:p w14:paraId="04829097" w14:textId="77777777" w:rsidR="0090157A" w:rsidRDefault="0090157A" w:rsidP="0090157A">
      <w:r>
        <w:t xml:space="preserve">You have been given a multi-channel </w:t>
      </w:r>
      <w:proofErr w:type="spellStart"/>
      <w:r>
        <w:t>Kvaser</w:t>
      </w:r>
      <w:proofErr w:type="spellEnd"/>
      <w:r>
        <w:t xml:space="preserve"> CAN adapter as detailed at:</w:t>
      </w:r>
    </w:p>
    <w:p w14:paraId="134B8D4A" w14:textId="41BB594F" w:rsidR="0090157A" w:rsidRDefault="0090157A" w:rsidP="0090157A">
      <w:r>
        <w:t>https://www.kvaser.com/product/kvaser-usbcan-light-4xhs/</w:t>
      </w:r>
    </w:p>
    <w:p w14:paraId="5477FFB0" w14:textId="77777777" w:rsidR="0090157A" w:rsidRDefault="0090157A" w:rsidP="0090157A">
      <w:r>
        <w:t>You need to write code in C or C++ to open a specified CAN channel for input and output. The</w:t>
      </w:r>
    </w:p>
    <w:p w14:paraId="1A98D86F" w14:textId="77777777" w:rsidR="0090157A" w:rsidRDefault="0090157A" w:rsidP="0090157A">
      <w:r>
        <w:t>inputs to this function will be:</w:t>
      </w:r>
    </w:p>
    <w:p w14:paraId="74B3D776" w14:textId="77777777" w:rsidR="0090157A" w:rsidRDefault="0090157A" w:rsidP="0090157A">
      <w:r>
        <w:t>• Device serial number.</w:t>
      </w:r>
    </w:p>
    <w:p w14:paraId="325DD276" w14:textId="77777777" w:rsidR="0090157A" w:rsidRDefault="0090157A" w:rsidP="0090157A">
      <w:r>
        <w:t>• Device channel number.</w:t>
      </w:r>
    </w:p>
    <w:p w14:paraId="545FD7CD" w14:textId="77777777" w:rsidR="0090157A" w:rsidRDefault="0090157A" w:rsidP="0090157A">
      <w:r>
        <w:t>• Baud rate.</w:t>
      </w:r>
    </w:p>
    <w:p w14:paraId="7BE6B2A1" w14:textId="77777777" w:rsidR="0090157A" w:rsidRDefault="0090157A" w:rsidP="0090157A">
      <w:r>
        <w:t>You can write a simple C function that outputs some sort of handle, or a skeleton C++ object</w:t>
      </w:r>
    </w:p>
    <w:p w14:paraId="5C5FBE8D" w14:textId="77777777" w:rsidR="0090157A" w:rsidRDefault="0090157A" w:rsidP="0090157A">
      <w:r>
        <w:t>incorporating the channel which can be extended with additional functions to use the newly opened</w:t>
      </w:r>
    </w:p>
    <w:p w14:paraId="0F4F80D6" w14:textId="4B5E0B88" w:rsidR="00C97A90" w:rsidRDefault="0090157A" w:rsidP="0090157A">
      <w:r>
        <w:t>channel.</w:t>
      </w:r>
    </w:p>
    <w:p w14:paraId="53EE3797" w14:textId="0F6EFD88" w:rsidR="00D26C4E" w:rsidRDefault="00D26C4E" w:rsidP="00D26C4E">
      <w:pPr>
        <w:jc w:val="center"/>
        <w:rPr>
          <w:b/>
          <w:bCs/>
        </w:rPr>
      </w:pPr>
      <w:r w:rsidRPr="00D26C4E">
        <w:rPr>
          <w:b/>
          <w:bCs/>
        </w:rPr>
        <w:t>Note on time taken to solve this problem</w:t>
      </w:r>
    </w:p>
    <w:p w14:paraId="6FD09608" w14:textId="012F6A72" w:rsidR="00D26C4E" w:rsidRDefault="00D26C4E" w:rsidP="00D26C4E">
      <w:r w:rsidRPr="00D26C4E">
        <w:t>Fi</w:t>
      </w:r>
      <w:r>
        <w:t xml:space="preserve">rst, I went to the link provided to get information about the product. Then I realise to need to install the </w:t>
      </w:r>
      <w:proofErr w:type="spellStart"/>
      <w:r>
        <w:t>Kvaser</w:t>
      </w:r>
      <w:proofErr w:type="spellEnd"/>
      <w:r>
        <w:t xml:space="preserve"> </w:t>
      </w:r>
      <w:proofErr w:type="spellStart"/>
      <w:r>
        <w:t>CANlib</w:t>
      </w:r>
      <w:proofErr w:type="spellEnd"/>
      <w:r>
        <w:t xml:space="preserve"> SDK and the </w:t>
      </w:r>
      <w:proofErr w:type="spellStart"/>
      <w:r>
        <w:t>Kvaser</w:t>
      </w:r>
      <w:proofErr w:type="spellEnd"/>
      <w:r>
        <w:t xml:space="preserve"> driver. The download </w:t>
      </w:r>
      <w:proofErr w:type="spellStart"/>
      <w:r>
        <w:t>CANlib</w:t>
      </w:r>
      <w:proofErr w:type="spellEnd"/>
      <w:r>
        <w:t xml:space="preserve"> SDK contains libraries implemented in C++, which can be used to interface any </w:t>
      </w:r>
      <w:proofErr w:type="spellStart"/>
      <w:r>
        <w:t>Kvaser</w:t>
      </w:r>
      <w:proofErr w:type="spellEnd"/>
      <w:r>
        <w:t xml:space="preserve"> pro</w:t>
      </w:r>
      <w:r w:rsidR="004C5E74">
        <w:t>duct</w:t>
      </w:r>
      <w:r>
        <w:t xml:space="preserve">. Then, I went through a tutorial in  </w:t>
      </w:r>
      <w:hyperlink r:id="rId4" w:history="1">
        <w:r>
          <w:rPr>
            <w:rStyle w:val="Hyperlink"/>
          </w:rPr>
          <w:t xml:space="preserve">Welcome to </w:t>
        </w:r>
        <w:proofErr w:type="spellStart"/>
        <w:r>
          <w:rPr>
            <w:rStyle w:val="Hyperlink"/>
          </w:rPr>
          <w:t>Kvaser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CANlib</w:t>
        </w:r>
        <w:proofErr w:type="spellEnd"/>
        <w:r>
          <w:rPr>
            <w:rStyle w:val="Hyperlink"/>
          </w:rPr>
          <w:t xml:space="preserve"> SDK!</w:t>
        </w:r>
      </w:hyperlink>
      <w:r>
        <w:t>. Lastly, I scanned through the tutorial to get the functions I needed to solve this task.</w:t>
      </w:r>
    </w:p>
    <w:p w14:paraId="3000F318" w14:textId="327527B9" w:rsidR="00D26C4E" w:rsidRPr="00D26C4E" w:rsidRDefault="00D26C4E" w:rsidP="00D26C4E">
      <w:pPr>
        <w:rPr>
          <w:b/>
          <w:bCs/>
        </w:rPr>
      </w:pPr>
      <w:r>
        <w:t>Overall, everything took me 9 hours. I submitted it late because I had been working all week.</w:t>
      </w:r>
      <w:r w:rsidR="004C5E74">
        <w:t xml:space="preserve"> I could only test the code with the </w:t>
      </w:r>
      <w:proofErr w:type="spellStart"/>
      <w:r w:rsidR="004C5E74">
        <w:t>Kvaser</w:t>
      </w:r>
      <w:proofErr w:type="spellEnd"/>
      <w:r w:rsidR="004C5E74">
        <w:t xml:space="preserve"> virtual CAN installed </w:t>
      </w:r>
      <w:r w:rsidR="00574620">
        <w:t>with</w:t>
      </w:r>
      <w:r w:rsidR="004C5E74">
        <w:t xml:space="preserve"> the driver as I don’t have the </w:t>
      </w:r>
      <w:proofErr w:type="spellStart"/>
      <w:r w:rsidR="004C5E74">
        <w:t>Kvaser</w:t>
      </w:r>
      <w:proofErr w:type="spellEnd"/>
      <w:r w:rsidR="004C5E74">
        <w:t xml:space="preserve"> product at home. The virtual CAN has two channels (channel numbers 0 and 1), and a serial number of 0.</w:t>
      </w:r>
    </w:p>
    <w:sectPr w:rsidR="00D26C4E" w:rsidRPr="00D26C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MzM1MAYCCxMTEyUdpeDU4uLM/DyQAuNaACPFswcsAAAA"/>
  </w:docVars>
  <w:rsids>
    <w:rsidRoot w:val="000D5692"/>
    <w:rsid w:val="000546D6"/>
    <w:rsid w:val="000D5692"/>
    <w:rsid w:val="001B66F3"/>
    <w:rsid w:val="002F05BE"/>
    <w:rsid w:val="00325D59"/>
    <w:rsid w:val="0033098E"/>
    <w:rsid w:val="004C5E74"/>
    <w:rsid w:val="004D5561"/>
    <w:rsid w:val="00566697"/>
    <w:rsid w:val="00574620"/>
    <w:rsid w:val="00582B41"/>
    <w:rsid w:val="005B6850"/>
    <w:rsid w:val="005E6AC8"/>
    <w:rsid w:val="005F100E"/>
    <w:rsid w:val="005F554B"/>
    <w:rsid w:val="006171F9"/>
    <w:rsid w:val="007623F5"/>
    <w:rsid w:val="00797A09"/>
    <w:rsid w:val="008040C7"/>
    <w:rsid w:val="00866836"/>
    <w:rsid w:val="008721F4"/>
    <w:rsid w:val="008B4782"/>
    <w:rsid w:val="008D6974"/>
    <w:rsid w:val="0090157A"/>
    <w:rsid w:val="00BF1160"/>
    <w:rsid w:val="00C0684A"/>
    <w:rsid w:val="00C2358B"/>
    <w:rsid w:val="00C97A90"/>
    <w:rsid w:val="00CA420A"/>
    <w:rsid w:val="00CC3CDB"/>
    <w:rsid w:val="00CD022E"/>
    <w:rsid w:val="00D26C4E"/>
    <w:rsid w:val="00D822F0"/>
    <w:rsid w:val="00EA4692"/>
    <w:rsid w:val="00F7723D"/>
    <w:rsid w:val="00FB2979"/>
    <w:rsid w:val="00FC1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DAA11"/>
  <w15:chartTrackingRefBased/>
  <w15:docId w15:val="{71A5DF8A-6A85-434A-96DD-A1FDBA099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26C4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kvaser.com/canlib-webhelp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un Giwa</dc:creator>
  <cp:keywords/>
  <dc:description/>
  <cp:lastModifiedBy>Seun Giwa</cp:lastModifiedBy>
  <cp:revision>5</cp:revision>
  <dcterms:created xsi:type="dcterms:W3CDTF">2022-09-17T05:34:00Z</dcterms:created>
  <dcterms:modified xsi:type="dcterms:W3CDTF">2022-09-18T22:51:00Z</dcterms:modified>
</cp:coreProperties>
</file>